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Ohio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ranscripts &amp; Climate Change Men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y 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4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5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6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7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8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19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lermont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uyahog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bl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mmit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2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0 (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oo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le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lawar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ankli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5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 (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 (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0 (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 (4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cking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n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ami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taw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uglaiz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ul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milt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7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nec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umbull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hen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Jeffer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dison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tgomer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utler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fianc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een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k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honing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auga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rk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illiams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uskingum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rtage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 (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8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 (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nry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 (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awford Coun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 (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que Counties in 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transcripts in county-year (Number of transcripts with at least one climate change mention) in parentheses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`---` represents no transcripts in that county-year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Counties in State: 88</w:t>
            </w:r>
          </w:p>
        </w:tc>
      </w:tr>
      <w:tr>
        <w:trPr>
          <w:cantSplit/>
        </w:trPr>
        <w:tc>
          <w:tcPr>
            <w:gridSpan w:val="1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umber of Unique Counties in All Years: 33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0T21:54:23Z</dcterms:created>
  <dcterms:modified xsi:type="dcterms:W3CDTF">2025-06-20T21:5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